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ABC93" w14:textId="74700771" w:rsidR="00332844" w:rsidRDefault="00332844"/>
    <w:p w14:paraId="08DA64AD" w14:textId="3D55069B" w:rsidR="00C10A66" w:rsidRDefault="00C10A66"/>
    <w:p w14:paraId="01EB4646" w14:textId="39F3965D" w:rsidR="00C10A66" w:rsidRDefault="00C10A66" w:rsidP="0017242D">
      <w:pPr>
        <w:jc w:val="both"/>
      </w:pPr>
    </w:p>
    <w:p w14:paraId="50DC4AB3" w14:textId="012D5DAD" w:rsidR="00C10A66" w:rsidRPr="00CB0D28" w:rsidRDefault="00C10A66" w:rsidP="00C10A66">
      <w:pPr>
        <w:jc w:val="center"/>
        <w:rPr>
          <w:b/>
          <w:bCs/>
          <w:sz w:val="28"/>
          <w:szCs w:val="28"/>
          <w:lang w:val="es-ES"/>
        </w:rPr>
      </w:pPr>
      <w:r w:rsidRPr="00CB0D28">
        <w:rPr>
          <w:b/>
          <w:bCs/>
          <w:sz w:val="28"/>
          <w:szCs w:val="28"/>
          <w:lang w:val="es-ES"/>
        </w:rPr>
        <w:t>Línea de ayudas</w:t>
      </w:r>
      <w:r w:rsidR="002A6A74">
        <w:rPr>
          <w:b/>
          <w:bCs/>
          <w:sz w:val="28"/>
          <w:szCs w:val="28"/>
          <w:lang w:val="es-ES"/>
        </w:rPr>
        <w:t xml:space="preserve"> </w:t>
      </w:r>
      <w:r w:rsidR="007760FC">
        <w:rPr>
          <w:b/>
          <w:bCs/>
          <w:sz w:val="28"/>
          <w:szCs w:val="28"/>
          <w:lang w:val="es-ES"/>
        </w:rPr>
        <w:t>del Grupo</w:t>
      </w:r>
      <w:r w:rsidR="00EA2AC7">
        <w:rPr>
          <w:b/>
          <w:bCs/>
          <w:sz w:val="28"/>
          <w:szCs w:val="28"/>
          <w:lang w:val="es-ES"/>
        </w:rPr>
        <w:t xml:space="preserve"> Alpacia</w:t>
      </w:r>
    </w:p>
    <w:p w14:paraId="443F0436" w14:textId="180C3E2F" w:rsidR="0017242D" w:rsidRPr="00CB0D28" w:rsidRDefault="0017242D" w:rsidP="0017242D">
      <w:pPr>
        <w:rPr>
          <w:lang w:val="es-ES"/>
        </w:rPr>
      </w:pPr>
      <w:r w:rsidRPr="00CB0D28">
        <w:rPr>
          <w:lang w:val="es-ES"/>
        </w:rPr>
        <w:tab/>
      </w:r>
    </w:p>
    <w:p w14:paraId="28BA5C27" w14:textId="3F173912" w:rsidR="0017242D" w:rsidRDefault="0017242D" w:rsidP="0017242D">
      <w:pPr>
        <w:rPr>
          <w:lang w:val="es-ES"/>
        </w:rPr>
      </w:pPr>
      <w:r w:rsidRPr="00CB0D28">
        <w:rPr>
          <w:lang w:val="es-ES"/>
        </w:rPr>
        <w:tab/>
      </w:r>
      <w:r w:rsidRPr="0017242D">
        <w:rPr>
          <w:lang w:val="es-ES"/>
        </w:rPr>
        <w:t xml:space="preserve">A </w:t>
      </w:r>
      <w:r w:rsidR="00EA2AC7" w:rsidRPr="0017242D">
        <w:rPr>
          <w:lang w:val="es-ES"/>
        </w:rPr>
        <w:t>continuación,</w:t>
      </w:r>
      <w:r w:rsidRPr="0017242D">
        <w:rPr>
          <w:lang w:val="es-ES"/>
        </w:rPr>
        <w:t xml:space="preserve"> se relaciona e</w:t>
      </w:r>
      <w:r>
        <w:rPr>
          <w:lang w:val="es-ES"/>
        </w:rPr>
        <w:t>l detalle de la</w:t>
      </w:r>
      <w:r w:rsidR="00BA62E8">
        <w:rPr>
          <w:lang w:val="es-ES"/>
        </w:rPr>
        <w:t>s ayudas y</w:t>
      </w:r>
      <w:r>
        <w:rPr>
          <w:lang w:val="es-ES"/>
        </w:rPr>
        <w:t xml:space="preserve"> subvenci</w:t>
      </w:r>
      <w:r w:rsidR="00CE4E9D">
        <w:rPr>
          <w:lang w:val="es-ES"/>
        </w:rPr>
        <w:t>ones:</w:t>
      </w:r>
    </w:p>
    <w:p w14:paraId="3EC84300" w14:textId="23BF3C61" w:rsidR="0017242D" w:rsidRDefault="0017242D" w:rsidP="0017242D">
      <w:pPr>
        <w:rPr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1889"/>
        <w:gridCol w:w="2338"/>
        <w:gridCol w:w="2338"/>
      </w:tblGrid>
      <w:tr w:rsidR="0017242D" w14:paraId="7FFD9C8E" w14:textId="77777777" w:rsidTr="0017242D">
        <w:tc>
          <w:tcPr>
            <w:tcW w:w="2785" w:type="dxa"/>
          </w:tcPr>
          <w:p w14:paraId="7F8257AE" w14:textId="5DDCA4D1" w:rsidR="0017242D" w:rsidRPr="0017242D" w:rsidRDefault="0017242D" w:rsidP="0017242D">
            <w:pPr>
              <w:rPr>
                <w:b/>
                <w:bCs/>
                <w:lang w:val="es-ES"/>
              </w:rPr>
            </w:pPr>
            <w:r w:rsidRPr="0017242D">
              <w:rPr>
                <w:b/>
                <w:bCs/>
                <w:lang w:val="es-ES"/>
              </w:rPr>
              <w:t>Expediente</w:t>
            </w:r>
          </w:p>
        </w:tc>
        <w:tc>
          <w:tcPr>
            <w:tcW w:w="1889" w:type="dxa"/>
          </w:tcPr>
          <w:p w14:paraId="466ABC20" w14:textId="53A614AA" w:rsidR="0017242D" w:rsidRPr="0017242D" w:rsidRDefault="0017242D" w:rsidP="0017242D">
            <w:pPr>
              <w:rPr>
                <w:b/>
                <w:bCs/>
                <w:lang w:val="es-ES"/>
              </w:rPr>
            </w:pPr>
            <w:r w:rsidRPr="0017242D">
              <w:rPr>
                <w:b/>
                <w:bCs/>
                <w:lang w:val="es-ES"/>
              </w:rPr>
              <w:t>Fecha</w:t>
            </w:r>
          </w:p>
        </w:tc>
        <w:tc>
          <w:tcPr>
            <w:tcW w:w="2338" w:type="dxa"/>
          </w:tcPr>
          <w:p w14:paraId="07BFF2AB" w14:textId="1F59A3E1" w:rsidR="0017242D" w:rsidRPr="0017242D" w:rsidRDefault="0017242D" w:rsidP="0017242D">
            <w:pPr>
              <w:rPr>
                <w:b/>
                <w:bCs/>
                <w:lang w:val="es-ES"/>
              </w:rPr>
            </w:pPr>
            <w:r w:rsidRPr="0017242D">
              <w:rPr>
                <w:b/>
                <w:bCs/>
                <w:lang w:val="es-ES"/>
              </w:rPr>
              <w:t>Entidad beneficiaria</w:t>
            </w:r>
          </w:p>
        </w:tc>
        <w:tc>
          <w:tcPr>
            <w:tcW w:w="2338" w:type="dxa"/>
          </w:tcPr>
          <w:p w14:paraId="69CD31D5" w14:textId="73E3BCF7" w:rsidR="0017242D" w:rsidRPr="0017242D" w:rsidRDefault="0017242D" w:rsidP="0017242D">
            <w:pPr>
              <w:rPr>
                <w:b/>
                <w:bCs/>
                <w:lang w:val="es-ES"/>
              </w:rPr>
            </w:pPr>
            <w:r w:rsidRPr="0017242D">
              <w:rPr>
                <w:b/>
                <w:bCs/>
                <w:lang w:val="es-ES"/>
              </w:rPr>
              <w:t>Importe subvención</w:t>
            </w:r>
          </w:p>
        </w:tc>
      </w:tr>
      <w:tr w:rsidR="0017242D" w14:paraId="33AD83F0" w14:textId="77777777" w:rsidTr="0017242D">
        <w:tc>
          <w:tcPr>
            <w:tcW w:w="2785" w:type="dxa"/>
          </w:tcPr>
          <w:p w14:paraId="3F6BEE2B" w14:textId="57C3B691" w:rsidR="0017242D" w:rsidRDefault="0017242D" w:rsidP="0017242D">
            <w:pPr>
              <w:rPr>
                <w:lang w:val="es-ES"/>
              </w:rPr>
            </w:pPr>
            <w:r w:rsidRPr="0017242D">
              <w:rPr>
                <w:lang w:val="es-ES"/>
              </w:rPr>
              <w:t>EXP-SUBPYMES2-2837-2021</w:t>
            </w:r>
          </w:p>
        </w:tc>
        <w:tc>
          <w:tcPr>
            <w:tcW w:w="1889" w:type="dxa"/>
          </w:tcPr>
          <w:p w14:paraId="2A9CC7C1" w14:textId="259A7A6B" w:rsidR="0017242D" w:rsidRDefault="0017242D" w:rsidP="0017242D">
            <w:pPr>
              <w:rPr>
                <w:lang w:val="es-ES"/>
              </w:rPr>
            </w:pPr>
            <w:r w:rsidRPr="0017242D">
              <w:rPr>
                <w:lang w:val="es-ES"/>
              </w:rPr>
              <w:t>28/06/2021</w:t>
            </w:r>
          </w:p>
        </w:tc>
        <w:tc>
          <w:tcPr>
            <w:tcW w:w="2338" w:type="dxa"/>
          </w:tcPr>
          <w:p w14:paraId="5BA812AD" w14:textId="6E853DF4" w:rsidR="0017242D" w:rsidRDefault="0017242D" w:rsidP="0017242D">
            <w:pPr>
              <w:rPr>
                <w:lang w:val="es-ES"/>
              </w:rPr>
            </w:pPr>
            <w:r w:rsidRPr="0017242D">
              <w:rPr>
                <w:lang w:val="es-ES"/>
              </w:rPr>
              <w:t>LPA BROKERS CANARIAS, SOCIEDAD LIMITADA</w:t>
            </w:r>
          </w:p>
        </w:tc>
        <w:tc>
          <w:tcPr>
            <w:tcW w:w="2338" w:type="dxa"/>
          </w:tcPr>
          <w:p w14:paraId="59E14F56" w14:textId="14A87EAA" w:rsidR="0017242D" w:rsidRDefault="0017242D" w:rsidP="0017242D">
            <w:pPr>
              <w:rPr>
                <w:lang w:val="es-ES"/>
              </w:rPr>
            </w:pPr>
            <w:r w:rsidRPr="0017242D">
              <w:rPr>
                <w:lang w:val="es-ES"/>
              </w:rPr>
              <w:t>1.800.000,00€</w:t>
            </w:r>
          </w:p>
        </w:tc>
      </w:tr>
      <w:tr w:rsidR="00CB0D28" w14:paraId="37F4B82B" w14:textId="77777777" w:rsidTr="0017242D">
        <w:tc>
          <w:tcPr>
            <w:tcW w:w="2785" w:type="dxa"/>
          </w:tcPr>
          <w:p w14:paraId="63D73235" w14:textId="4F86A230" w:rsidR="00CB0D28" w:rsidRPr="0017242D" w:rsidRDefault="00A53786" w:rsidP="0017242D">
            <w:pPr>
              <w:rPr>
                <w:lang w:val="es-ES"/>
              </w:rPr>
            </w:pPr>
            <w:r w:rsidRPr="00A53786">
              <w:rPr>
                <w:lang w:val="es-ES"/>
              </w:rPr>
              <w:t>IMDIGA/2022/517</w:t>
            </w:r>
          </w:p>
        </w:tc>
        <w:tc>
          <w:tcPr>
            <w:tcW w:w="1889" w:type="dxa"/>
          </w:tcPr>
          <w:p w14:paraId="51AE07F9" w14:textId="2A53CBBC" w:rsidR="00CB0D28" w:rsidRPr="0017242D" w:rsidRDefault="0025751C" w:rsidP="0017242D">
            <w:pPr>
              <w:rPr>
                <w:lang w:val="es-ES"/>
              </w:rPr>
            </w:pPr>
            <w:r>
              <w:rPr>
                <w:lang w:val="es-ES"/>
              </w:rPr>
              <w:t>Año 2022</w:t>
            </w:r>
          </w:p>
        </w:tc>
        <w:tc>
          <w:tcPr>
            <w:tcW w:w="2338" w:type="dxa"/>
          </w:tcPr>
          <w:p w14:paraId="1C74CACE" w14:textId="746E97D1" w:rsidR="00CB0D28" w:rsidRPr="0017242D" w:rsidRDefault="00721CF7" w:rsidP="0017242D">
            <w:pPr>
              <w:rPr>
                <w:lang w:val="es-ES"/>
              </w:rPr>
            </w:pPr>
            <w:r w:rsidRPr="00721CF7">
              <w:rPr>
                <w:lang w:val="es-ES"/>
              </w:rPr>
              <w:t>ALPACIA GESTIÓN, S.L.</w:t>
            </w:r>
          </w:p>
        </w:tc>
        <w:tc>
          <w:tcPr>
            <w:tcW w:w="2338" w:type="dxa"/>
          </w:tcPr>
          <w:p w14:paraId="4794F12A" w14:textId="1ED2AF8F" w:rsidR="00CB0D28" w:rsidRPr="0017242D" w:rsidRDefault="008200C9" w:rsidP="0017242D">
            <w:pPr>
              <w:rPr>
                <w:lang w:val="es-ES"/>
              </w:rPr>
            </w:pPr>
            <w:r w:rsidRPr="008200C9">
              <w:rPr>
                <w:lang w:val="es-ES"/>
              </w:rPr>
              <w:t>25.698,60</w:t>
            </w:r>
            <w:r>
              <w:rPr>
                <w:lang w:val="es-ES"/>
              </w:rPr>
              <w:t>€</w:t>
            </w:r>
          </w:p>
        </w:tc>
      </w:tr>
    </w:tbl>
    <w:p w14:paraId="7A7C25DC" w14:textId="77777777" w:rsidR="0017242D" w:rsidRPr="0017242D" w:rsidRDefault="0017242D" w:rsidP="0017242D">
      <w:pPr>
        <w:rPr>
          <w:lang w:val="es-ES"/>
        </w:rPr>
      </w:pPr>
    </w:p>
    <w:p w14:paraId="453A3D52" w14:textId="4A861619" w:rsidR="006F103E" w:rsidRPr="0017242D" w:rsidRDefault="00904227" w:rsidP="00C10A66">
      <w:pPr>
        <w:jc w:val="center"/>
        <w:rPr>
          <w:lang w:val="es-ES"/>
        </w:rPr>
      </w:pPr>
      <w:r w:rsidRPr="00904227">
        <w:rPr>
          <w:lang w:val="es-ES"/>
        </w:rPr>
        <w:drawing>
          <wp:inline distT="0" distB="0" distL="0" distR="0" wp14:anchorId="150A9414" wp14:editId="0852815A">
            <wp:extent cx="5943600" cy="32886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D702" w14:textId="0C24689B" w:rsidR="00C10A66" w:rsidRPr="0017242D" w:rsidRDefault="00C10A66">
      <w:pPr>
        <w:rPr>
          <w:lang w:val="es-ES"/>
        </w:rPr>
      </w:pPr>
    </w:p>
    <w:p w14:paraId="6BCDC5F7" w14:textId="77777777" w:rsidR="00C10A66" w:rsidRPr="0017242D" w:rsidRDefault="00C10A66">
      <w:pPr>
        <w:rPr>
          <w:lang w:val="es-ES"/>
        </w:rPr>
      </w:pPr>
    </w:p>
    <w:sectPr w:rsidR="00C10A66" w:rsidRPr="0017242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52AA0" w14:textId="77777777" w:rsidR="00AD2362" w:rsidRDefault="00AD2362" w:rsidP="00C10A66">
      <w:pPr>
        <w:spacing w:after="0" w:line="240" w:lineRule="auto"/>
      </w:pPr>
      <w:r>
        <w:separator/>
      </w:r>
    </w:p>
  </w:endnote>
  <w:endnote w:type="continuationSeparator" w:id="0">
    <w:p w14:paraId="63F61D33" w14:textId="77777777" w:rsidR="00AD2362" w:rsidRDefault="00AD2362" w:rsidP="00C10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4BF0F" w14:textId="57E75804" w:rsidR="0017242D" w:rsidRDefault="00A451BC" w:rsidP="0017242D">
    <w:pPr>
      <w:pStyle w:val="Footer"/>
      <w:jc w:val="right"/>
    </w:pPr>
    <w:r>
      <w:t xml:space="preserve">Obligación: 1182       </w:t>
    </w:r>
    <w:r w:rsidR="0017242D">
      <w:rPr>
        <w:noProof/>
      </w:rPr>
      <w:drawing>
        <wp:inline distT="0" distB="0" distL="0" distR="0" wp14:anchorId="67F90F73" wp14:editId="02831520">
          <wp:extent cx="1733563" cy="576267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63" cy="576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7242D"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CD6A1" w14:textId="77777777" w:rsidR="00AD2362" w:rsidRDefault="00AD2362" w:rsidP="00C10A66">
      <w:pPr>
        <w:spacing w:after="0" w:line="240" w:lineRule="auto"/>
      </w:pPr>
      <w:r>
        <w:separator/>
      </w:r>
    </w:p>
  </w:footnote>
  <w:footnote w:type="continuationSeparator" w:id="0">
    <w:p w14:paraId="17E46FC8" w14:textId="77777777" w:rsidR="00AD2362" w:rsidRDefault="00AD2362" w:rsidP="00C10A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36995" w14:textId="5EDB134F" w:rsidR="00C10A66" w:rsidRPr="00C10A66" w:rsidRDefault="00C10A66" w:rsidP="00C10A66">
    <w:pPr>
      <w:pStyle w:val="Header"/>
      <w:rPr>
        <w:b/>
        <w:bCs/>
      </w:rPr>
    </w:pPr>
    <w:r>
      <w:rPr>
        <w:noProof/>
      </w:rPr>
      <w:drawing>
        <wp:inline distT="0" distB="0" distL="0" distR="0" wp14:anchorId="37979EEC" wp14:editId="7B04FD5A">
          <wp:extent cx="766763" cy="753345"/>
          <wp:effectExtent l="0" t="0" r="0" b="8890"/>
          <wp:docPr id="1" name="Picture 1" descr="A red button with white 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button with white 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18" cy="7628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 w:rsidRPr="00C10A66">
      <w:rPr>
        <w:b/>
        <w:bCs/>
      </w:rPr>
      <w:t>LPA Brokers Canarias S.L.</w:t>
    </w:r>
    <w:r w:rsidR="00F62EFC">
      <w:rPr>
        <w:b/>
        <w:bCs/>
      </w:rPr>
      <w:t xml:space="preserve">                                              </w:t>
    </w:r>
    <w:r w:rsidR="00F62EFC">
      <w:rPr>
        <w:noProof/>
      </w:rPr>
      <w:drawing>
        <wp:inline distT="0" distB="0" distL="0" distR="0" wp14:anchorId="6B519CBC" wp14:editId="34F6B642">
          <wp:extent cx="2180952" cy="933333"/>
          <wp:effectExtent l="0" t="0" r="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80952" cy="9333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23204">
      <w:rPr>
        <w:b/>
        <w:bCs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MTCzMDQ3N7cwMjVX0lEKTi0uzszPAykwqgUAi/rtHiwAAAA="/>
  </w:docVars>
  <w:rsids>
    <w:rsidRoot w:val="00C10A66"/>
    <w:rsid w:val="000B3B4D"/>
    <w:rsid w:val="000F3A14"/>
    <w:rsid w:val="0017242D"/>
    <w:rsid w:val="0025751C"/>
    <w:rsid w:val="00286089"/>
    <w:rsid w:val="002A6A74"/>
    <w:rsid w:val="00323204"/>
    <w:rsid w:val="00332844"/>
    <w:rsid w:val="00583525"/>
    <w:rsid w:val="005B14A3"/>
    <w:rsid w:val="005B3B51"/>
    <w:rsid w:val="006E2485"/>
    <w:rsid w:val="006F103E"/>
    <w:rsid w:val="00721CF7"/>
    <w:rsid w:val="007760FC"/>
    <w:rsid w:val="008200C9"/>
    <w:rsid w:val="00904227"/>
    <w:rsid w:val="00A451BC"/>
    <w:rsid w:val="00A53786"/>
    <w:rsid w:val="00AD2362"/>
    <w:rsid w:val="00BA62E8"/>
    <w:rsid w:val="00C10A66"/>
    <w:rsid w:val="00CB0D28"/>
    <w:rsid w:val="00CE4E9D"/>
    <w:rsid w:val="00D468B0"/>
    <w:rsid w:val="00EA2AC7"/>
    <w:rsid w:val="00F62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3C0652"/>
  <w15:chartTrackingRefBased/>
  <w15:docId w15:val="{D8DC442A-D1B7-4344-9F39-166CB50A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A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A66"/>
  </w:style>
  <w:style w:type="paragraph" w:styleId="Footer">
    <w:name w:val="footer"/>
    <w:basedOn w:val="Normal"/>
    <w:link w:val="FooterChar"/>
    <w:uiPriority w:val="99"/>
    <w:unhideWhenUsed/>
    <w:rsid w:val="00C10A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A66"/>
  </w:style>
  <w:style w:type="table" w:styleId="TableGrid">
    <w:name w:val="Table Grid"/>
    <w:basedOn w:val="TableNormal"/>
    <w:uiPriority w:val="39"/>
    <w:rsid w:val="001724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04262CD2EF34080B39676738D7CD3" ma:contentTypeVersion="5" ma:contentTypeDescription="Create a new document." ma:contentTypeScope="" ma:versionID="003157aaa9036627f58c09f8f0833779">
  <xsd:schema xmlns:xsd="http://www.w3.org/2001/XMLSchema" xmlns:xs="http://www.w3.org/2001/XMLSchema" xmlns:p="http://schemas.microsoft.com/office/2006/metadata/properties" xmlns:ns2="84dee8c5-8689-4212-b7ae-607e80f703e0" targetNamespace="http://schemas.microsoft.com/office/2006/metadata/properties" ma:root="true" ma:fieldsID="d1bf2b2242b1bc20dead470b06bfef70" ns2:_="">
    <xsd:import namespace="84dee8c5-8689-4212-b7ae-607e80f703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Estado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ee8c5-8689-4212-b7ae-607e80f703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Estado" ma:index="10" nillable="true" ma:displayName="Estado" ma:default="Pendiente" ma:format="Dropdown" ma:internalName="Estado">
      <xsd:simpleType>
        <xsd:restriction base="dms:Choice">
          <xsd:enumeration value="Pendiente"/>
          <xsd:enumeration value="Finalizado"/>
          <xsd:enumeration value="Visto"/>
        </xsd:restriction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stado xmlns="84dee8c5-8689-4212-b7ae-607e80f703e0">Pendiente</Estado>
  </documentManagement>
</p:properties>
</file>

<file path=customXml/itemProps1.xml><?xml version="1.0" encoding="utf-8"?>
<ds:datastoreItem xmlns:ds="http://schemas.openxmlformats.org/officeDocument/2006/customXml" ds:itemID="{8A0E6F05-90CB-47BF-BCAF-BFB90539E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ee8c5-8689-4212-b7ae-607e80f703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FAC78C-686D-41D9-B224-C22E5F4E5F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53C40F-3389-4357-9086-470683BAE85D}">
  <ds:schemaRefs>
    <ds:schemaRef ds:uri="http://schemas.microsoft.com/office/2006/metadata/properties"/>
    <ds:schemaRef ds:uri="http://schemas.microsoft.com/office/infopath/2007/PartnerControls"/>
    <ds:schemaRef ds:uri="84dee8c5-8689-4212-b7ae-607e80f703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artín (ITaaS)</dc:creator>
  <cp:keywords/>
  <dc:description/>
  <cp:lastModifiedBy>Carlos Martín (ITaaS)</cp:lastModifiedBy>
  <cp:revision>22</cp:revision>
  <dcterms:created xsi:type="dcterms:W3CDTF">2022-06-24T20:19:00Z</dcterms:created>
  <dcterms:modified xsi:type="dcterms:W3CDTF">2023-02-0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04262CD2EF34080B39676738D7CD3</vt:lpwstr>
  </property>
</Properties>
</file>